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5c0d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95bf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7:38Z</dcterms:created>
  <dcterms:modified xsi:type="dcterms:W3CDTF">2017-02-25T04:47:38Z</dcterms:modified>
</cp:coreProperties>
</file>